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w=100%25</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Cs/>
        </w:rPr>
        <w:t xml:space="preserve">Last updated on 29</w:t>
      </w:r>
      <w:r>
        <w:rPr>
          <w:i/>
          <w:i/>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w=100%25"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w=100%25"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9Z</dcterms:created>
  <dcterms:modified xsi:type="dcterms:W3CDTF">2024-05-23T09:31:39Z</dcterms:modified>
</cp:coreProperties>
</file>

<file path=docProps/custom.xml><?xml version="1.0" encoding="utf-8"?>
<Properties xmlns="http://schemas.openxmlformats.org/officeDocument/2006/custom-properties" xmlns:vt="http://schemas.openxmlformats.org/officeDocument/2006/docPropsVTypes"/>
</file>